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467A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C338B"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FA8C7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15FD3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143C544E" w14:textId="688A0214" w:rsidR="00FC338B" w:rsidRDefault="00FC33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17E9FD8" w14:textId="20D5EA89" w:rsidR="00FC338B" w:rsidRDefault="00FC338B" w:rsidP="00FC338B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used to make divisions in a web page.</w:t>
      </w:r>
    </w:p>
    <w:p w14:paraId="73783828" w14:textId="6A6787E9" w:rsidR="00FC338B" w:rsidRPr="00FC338B" w:rsidRDefault="00FC338B" w:rsidP="00FC338B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also used to group together certain element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027793C" w:rsidR="00173A24" w:rsidRDefault="00FC338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Relative positioning is when the element is positioned relative to its normal position. Whereas, absolute positioning is when an element is positioned respective to its parent element.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D5322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Opacity is used to change the visibility of an element in the web page. It specifies how transparent an object is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3474A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38B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AB052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Expo online editor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AFE76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3F1A98BE" w14:textId="1C65E9B9" w:rsidR="00FC338B" w:rsidRDefault="00FC33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CC40CD1" w14:textId="788011A7" w:rsidR="00FC338B" w:rsidRDefault="00FC338B" w:rsidP="00FC338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ownload Expo in your phone</w:t>
      </w:r>
    </w:p>
    <w:p w14:paraId="6432197E" w14:textId="511C8032" w:rsidR="00FC338B" w:rsidRDefault="00FC338B" w:rsidP="00FC338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reate an account in Expo</w:t>
      </w:r>
    </w:p>
    <w:p w14:paraId="4D6EEF88" w14:textId="1D3A703A" w:rsidR="00FC338B" w:rsidRDefault="00FC338B" w:rsidP="00FC338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Make a project </w:t>
      </w:r>
    </w:p>
    <w:p w14:paraId="65F019F0" w14:textId="79E221B5" w:rsidR="00FC338B" w:rsidRDefault="00FC338B" w:rsidP="00FC338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fter making a project, scan the QR code</w:t>
      </w:r>
    </w:p>
    <w:p w14:paraId="73340786" w14:textId="797F80C9" w:rsidR="00FC338B" w:rsidRPr="00FC338B" w:rsidRDefault="00FC338B" w:rsidP="00FC338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output will be displayed on your mobile screen.</w:t>
      </w:r>
    </w:p>
    <w:p w14:paraId="32DA81EC" w14:textId="77777777" w:rsidR="00FC338B" w:rsidRDefault="00FC33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D446C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Render is </w:t>
      </w:r>
      <w:r w:rsidR="005215C2">
        <w:rPr>
          <w:rFonts w:ascii="Muli" w:eastAsia="Muli" w:hAnsi="Muli" w:cs="Muli"/>
          <w:sz w:val="24"/>
          <w:szCs w:val="24"/>
          <w:u w:val="single"/>
        </w:rPr>
        <w:t xml:space="preserve">a function which is being called in the component to return a function and display it. 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C" w14:textId="0533C6B0" w:rsidR="00173A24" w:rsidRDefault="00FC33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92C3F6D" w:rsidR="00173A24" w:rsidRDefault="00FC33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Return is used to display a react element and </w:t>
      </w:r>
      <w:r w:rsidR="005215C2">
        <w:rPr>
          <w:rFonts w:ascii="Muli" w:eastAsia="Muli" w:hAnsi="Muli" w:cs="Muli"/>
          <w:sz w:val="24"/>
          <w:szCs w:val="24"/>
        </w:rPr>
        <w:t xml:space="preserve">render the elements.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D726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38B">
        <w:rPr>
          <w:rFonts w:ascii="Muli" w:eastAsia="Muli" w:hAnsi="Muli" w:cs="Muli"/>
          <w:sz w:val="24"/>
          <w:szCs w:val="24"/>
          <w:u w:val="single"/>
        </w:rPr>
        <w:t xml:space="preserve"> Button, Text and View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1C607B8"/>
    <w:multiLevelType w:val="hybridMultilevel"/>
    <w:tmpl w:val="89006B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15C2"/>
    <w:rsid w:val="009526BB"/>
    <w:rsid w:val="00FC3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C3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eer Sheth</cp:lastModifiedBy>
  <cp:revision>3</cp:revision>
  <dcterms:created xsi:type="dcterms:W3CDTF">2021-01-06T05:46:00Z</dcterms:created>
  <dcterms:modified xsi:type="dcterms:W3CDTF">2021-06-09T15:48:00Z</dcterms:modified>
</cp:coreProperties>
</file>